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8702"/>
      </w:tblGrid>
      <w:tr w:rsidR="00C9214F" w:rsidRPr="002A5678" w14:paraId="35F8C77C" w14:textId="77777777" w:rsidTr="002A5678">
        <w:tc>
          <w:tcPr>
            <w:tcW w:w="8702" w:type="dxa"/>
          </w:tcPr>
          <w:p w14:paraId="0DFFE38B" w14:textId="77777777" w:rsidR="007962BA" w:rsidRPr="00E27AB8" w:rsidRDefault="007962BA" w:rsidP="007962BA">
            <w:pPr>
              <w:spacing w:line="0" w:lineRule="atLeast"/>
              <w:jc w:val="center"/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</w:pPr>
            <w:r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Proceedings of </w:t>
            </w:r>
            <w:proofErr w:type="gramStart"/>
            <w:r w:rsidRPr="00E27AB8">
              <w:rPr>
                <w:rFonts w:ascii="Arial" w:eastAsia="PMingLiU" w:hAnsi="Arial" w:cs="Arial" w:hint="eastAsia"/>
                <w:b/>
                <w:color w:val="000000" w:themeColor="text1"/>
                <w:sz w:val="22"/>
                <w:szCs w:val="22"/>
                <w:lang w:eastAsia="zh-TW"/>
              </w:rPr>
              <w:t>T</w:t>
            </w:r>
            <w:r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he</w:t>
            </w:r>
            <w:proofErr w:type="gramEnd"/>
            <w:r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 </w:t>
            </w:r>
            <w:r w:rsidRPr="00E27AB8">
              <w:rPr>
                <w:rFonts w:ascii="Arial" w:eastAsia="PMingLiU" w:hAnsi="Arial" w:cs="Arial" w:hint="eastAsia"/>
                <w:b/>
                <w:color w:val="000000" w:themeColor="text1"/>
                <w:sz w:val="22"/>
                <w:szCs w:val="22"/>
                <w:lang w:eastAsia="zh-TW"/>
              </w:rPr>
              <w:t>1</w:t>
            </w:r>
            <w:r w:rsidR="00F17657">
              <w:rPr>
                <w:rFonts w:ascii="Arial" w:eastAsia="PMingLiU" w:hAnsi="Arial" w:cs="Arial"/>
                <w:b/>
                <w:color w:val="000000" w:themeColor="text1"/>
                <w:sz w:val="22"/>
                <w:szCs w:val="22"/>
                <w:lang w:eastAsia="zh-TW"/>
              </w:rPr>
              <w:t>1</w:t>
            </w:r>
            <w:r w:rsidRPr="00E27AB8">
              <w:rPr>
                <w:rFonts w:ascii="Arial" w:eastAsia="Batang" w:hAnsi="Arial" w:cs="Arial" w:hint="eastAsia"/>
                <w:b/>
                <w:color w:val="000000" w:themeColor="text1"/>
                <w:sz w:val="22"/>
                <w:szCs w:val="22"/>
                <w:vertAlign w:val="superscript"/>
                <w:lang w:eastAsia="ko-KR"/>
              </w:rPr>
              <w:t>th</w:t>
            </w:r>
            <w:r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 International Symposium on Machinery and Mechatronics for Agriculture and Biosystems Engineering (ISMAB</w:t>
            </w:r>
            <w:r w:rsidRPr="00E27AB8">
              <w:rPr>
                <w:rFonts w:ascii="Arial" w:eastAsia="PMingLiU" w:hAnsi="Arial" w:cs="Arial" w:hint="eastAsia"/>
                <w:b/>
                <w:color w:val="000000" w:themeColor="text1"/>
                <w:sz w:val="22"/>
                <w:szCs w:val="22"/>
                <w:lang w:eastAsia="zh-TW"/>
              </w:rPr>
              <w:t xml:space="preserve"> 202</w:t>
            </w:r>
            <w:r w:rsidR="00F17657">
              <w:rPr>
                <w:rFonts w:ascii="Arial" w:eastAsia="PMingLiU" w:hAnsi="Arial" w:cs="Arial"/>
                <w:b/>
                <w:color w:val="000000" w:themeColor="text1"/>
                <w:sz w:val="22"/>
                <w:szCs w:val="22"/>
                <w:lang w:eastAsia="zh-TW"/>
              </w:rPr>
              <w:t>4</w:t>
            </w:r>
            <w:r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) </w:t>
            </w:r>
          </w:p>
          <w:p w14:paraId="2CC8FF59" w14:textId="77777777" w:rsidR="005A36CD" w:rsidRPr="00153873" w:rsidRDefault="00F17657" w:rsidP="007962BA">
            <w:pPr>
              <w:spacing w:line="0" w:lineRule="atLeast"/>
              <w:jc w:val="center"/>
              <w:rPr>
                <w:rFonts w:ascii="Times New Roman" w:eastAsia="PMingLiU" w:hAnsi="Times New Roman"/>
                <w:b/>
                <w:sz w:val="24"/>
                <w:szCs w:val="24"/>
                <w:lang w:eastAsia="zh-TW"/>
              </w:rPr>
            </w:pPr>
            <w:r>
              <w:rPr>
                <w:rFonts w:ascii="Arial" w:eastAsia="PMingLiU" w:hAnsi="Arial" w:cs="Arial"/>
                <w:b/>
                <w:color w:val="000000" w:themeColor="text1"/>
                <w:sz w:val="22"/>
                <w:szCs w:val="22"/>
                <w:lang w:eastAsia="zh-TW"/>
              </w:rPr>
              <w:t>2</w:t>
            </w:r>
            <w:r w:rsidR="00744262">
              <w:rPr>
                <w:rFonts w:ascii="Arial" w:eastAsia="PMingLiU" w:hAnsi="Arial" w:cs="Arial"/>
                <w:b/>
                <w:color w:val="000000" w:themeColor="text1"/>
                <w:sz w:val="22"/>
                <w:szCs w:val="22"/>
                <w:lang w:eastAsia="zh-TW"/>
              </w:rPr>
              <w:t>5</w:t>
            </w:r>
            <w:r w:rsidR="007962BA"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-</w:t>
            </w:r>
            <w:r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2</w:t>
            </w:r>
            <w:r w:rsidR="00744262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7</w:t>
            </w:r>
            <w:r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 Sep. </w:t>
            </w:r>
            <w:r w:rsidR="007962BA"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20</w:t>
            </w:r>
            <w:r w:rsidR="007962BA" w:rsidRPr="00E27AB8">
              <w:rPr>
                <w:rFonts w:ascii="Arial" w:eastAsia="PMingLiU" w:hAnsi="Arial" w:cs="Arial" w:hint="eastAsia"/>
                <w:b/>
                <w:color w:val="000000" w:themeColor="text1"/>
                <w:sz w:val="22"/>
                <w:szCs w:val="22"/>
                <w:lang w:eastAsia="zh-TW"/>
              </w:rPr>
              <w:t>2</w:t>
            </w:r>
            <w:r>
              <w:rPr>
                <w:rFonts w:ascii="Arial" w:eastAsia="PMingLiU" w:hAnsi="Arial" w:cs="Arial"/>
                <w:b/>
                <w:color w:val="000000" w:themeColor="text1"/>
                <w:sz w:val="22"/>
                <w:szCs w:val="22"/>
                <w:lang w:eastAsia="zh-TW"/>
              </w:rPr>
              <w:t>4</w:t>
            </w:r>
            <w:r w:rsidR="007962BA"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 xml:space="preserve">, </w:t>
            </w:r>
            <w:r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Bali</w:t>
            </w:r>
            <w:r w:rsidR="007962BA" w:rsidRPr="00E27AB8"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,</w:t>
            </w:r>
            <w:r w:rsidR="007962BA" w:rsidRPr="00E27AB8">
              <w:rPr>
                <w:rFonts w:ascii="Arial" w:eastAsia="Batang" w:hAnsi="Arial" w:cs="Arial" w:hint="eastAsia"/>
                <w:b/>
                <w:color w:val="000000" w:themeColor="text1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="Arial" w:eastAsia="Batang" w:hAnsi="Arial" w:cs="Arial"/>
                <w:b/>
                <w:color w:val="000000" w:themeColor="text1"/>
                <w:sz w:val="22"/>
                <w:szCs w:val="22"/>
                <w:lang w:eastAsia="ko-KR"/>
              </w:rPr>
              <w:t>Indonesia</w:t>
            </w:r>
          </w:p>
        </w:tc>
      </w:tr>
    </w:tbl>
    <w:p w14:paraId="2409A4D5" w14:textId="77777777" w:rsidR="001661B2" w:rsidRPr="000A4249" w:rsidRDefault="001661B2" w:rsidP="005A36CD">
      <w:pPr>
        <w:snapToGrid w:val="0"/>
        <w:jc w:val="center"/>
        <w:rPr>
          <w:rFonts w:ascii="Arial" w:eastAsia="Batang" w:hAnsi="Arial" w:cs="Arial"/>
          <w:b/>
          <w:sz w:val="22"/>
          <w:szCs w:val="22"/>
          <w:lang w:eastAsia="ko-KR"/>
        </w:rPr>
      </w:pPr>
    </w:p>
    <w:p w14:paraId="21054F7B" w14:textId="77777777" w:rsidR="005A36CD" w:rsidRPr="000A4249" w:rsidRDefault="005A36CD" w:rsidP="005A36CD">
      <w:pPr>
        <w:snapToGrid w:val="0"/>
        <w:jc w:val="center"/>
        <w:rPr>
          <w:rFonts w:ascii="Arial" w:eastAsia="Batang" w:hAnsi="Arial" w:cs="Arial"/>
          <w:b/>
          <w:sz w:val="22"/>
          <w:szCs w:val="22"/>
          <w:lang w:eastAsia="ko-KR"/>
        </w:rPr>
      </w:pPr>
    </w:p>
    <w:p w14:paraId="63C6DBD3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4"/>
          <w:szCs w:val="24"/>
          <w:lang w:eastAsia="ko-KR"/>
        </w:rPr>
      </w:pPr>
      <w:r w:rsidRPr="000A4249">
        <w:rPr>
          <w:rFonts w:ascii="Arial" w:eastAsia="Batang" w:hAnsi="Arial" w:cs="Arial"/>
          <w:b/>
          <w:sz w:val="24"/>
          <w:szCs w:val="24"/>
          <w:lang w:eastAsia="ko-KR"/>
        </w:rPr>
        <w:t>TITLE OF YOUR PAPER HERE AND P</w:t>
      </w:r>
      <w:r w:rsidR="00836276">
        <w:rPr>
          <w:rFonts w:ascii="Arial" w:eastAsia="Batang" w:hAnsi="Arial" w:cs="Arial"/>
          <w:b/>
          <w:sz w:val="24"/>
          <w:szCs w:val="24"/>
          <w:lang w:eastAsia="ko-KR"/>
        </w:rPr>
        <w:t>LEASE USE LESS THAN FIFTEEN WOR</w:t>
      </w:r>
      <w:r w:rsidRPr="000A4249">
        <w:rPr>
          <w:rFonts w:ascii="Arial" w:eastAsia="Batang" w:hAnsi="Arial" w:cs="Arial"/>
          <w:b/>
          <w:sz w:val="24"/>
          <w:szCs w:val="24"/>
          <w:lang w:eastAsia="ko-KR"/>
        </w:rPr>
        <w:t>DS</w:t>
      </w:r>
      <w:r w:rsidR="00CE5D91" w:rsidRPr="000A4249">
        <w:rPr>
          <w:rFonts w:ascii="Arial" w:eastAsia="Batang" w:hAnsi="Arial" w:cs="Arial"/>
          <w:b/>
          <w:sz w:val="24"/>
          <w:szCs w:val="24"/>
          <w:lang w:eastAsia="ko-KR"/>
        </w:rPr>
        <w:t xml:space="preserve"> (</w:t>
      </w:r>
      <w:r w:rsidR="000A4249">
        <w:rPr>
          <w:rFonts w:ascii="Arial" w:eastAsia="Batang" w:hAnsi="Arial" w:cs="Arial" w:hint="eastAsia"/>
          <w:b/>
          <w:sz w:val="24"/>
          <w:szCs w:val="24"/>
          <w:lang w:eastAsia="ko-KR"/>
        </w:rPr>
        <w:t>Arial</w:t>
      </w:r>
      <w:r w:rsidR="00CE5D91" w:rsidRPr="000A4249">
        <w:rPr>
          <w:rFonts w:ascii="Arial" w:eastAsia="Batang" w:hAnsi="Arial" w:cs="Arial"/>
          <w:b/>
          <w:sz w:val="24"/>
          <w:szCs w:val="24"/>
          <w:lang w:eastAsia="ko-KR"/>
        </w:rPr>
        <w:t xml:space="preserve">, 12 </w:t>
      </w:r>
      <w:proofErr w:type="spellStart"/>
      <w:r w:rsidR="00CE5D91" w:rsidRPr="000A4249">
        <w:rPr>
          <w:rFonts w:ascii="Arial" w:eastAsia="Batang" w:hAnsi="Arial" w:cs="Arial"/>
          <w:b/>
          <w:sz w:val="24"/>
          <w:szCs w:val="24"/>
          <w:lang w:eastAsia="ko-KR"/>
        </w:rPr>
        <w:t>pt</w:t>
      </w:r>
      <w:proofErr w:type="spellEnd"/>
      <w:r w:rsidR="00CE5D91" w:rsidRPr="000A4249">
        <w:rPr>
          <w:rFonts w:ascii="Arial" w:eastAsia="Batang" w:hAnsi="Arial" w:cs="Arial"/>
          <w:b/>
          <w:sz w:val="24"/>
          <w:szCs w:val="24"/>
          <w:lang w:eastAsia="ko-KR"/>
        </w:rPr>
        <w:t>, bold</w:t>
      </w:r>
      <w:r w:rsidR="00B62DD9" w:rsidRPr="000A4249">
        <w:rPr>
          <w:rFonts w:ascii="Arial" w:eastAsia="Batang" w:hAnsi="Arial" w:cs="Arial"/>
          <w:b/>
          <w:sz w:val="24"/>
          <w:szCs w:val="24"/>
          <w:lang w:eastAsia="ko-KR"/>
        </w:rPr>
        <w:t>, all capital</w:t>
      </w:r>
      <w:r w:rsidR="00CE5D91" w:rsidRPr="000A4249">
        <w:rPr>
          <w:rFonts w:ascii="Arial" w:eastAsia="Batang" w:hAnsi="Arial" w:cs="Arial"/>
          <w:b/>
          <w:sz w:val="24"/>
          <w:szCs w:val="24"/>
          <w:lang w:eastAsia="ko-KR"/>
        </w:rPr>
        <w:t>)</w:t>
      </w:r>
    </w:p>
    <w:p w14:paraId="5EEC2C0E" w14:textId="77777777" w:rsidR="00464DEE" w:rsidRPr="000A4249" w:rsidRDefault="00464DEE" w:rsidP="005A36CD">
      <w:pPr>
        <w:snapToGrid w:val="0"/>
        <w:jc w:val="center"/>
        <w:rPr>
          <w:rFonts w:ascii="Arial" w:hAnsi="Arial" w:cs="Arial"/>
          <w:sz w:val="22"/>
          <w:szCs w:val="22"/>
        </w:rPr>
      </w:pPr>
    </w:p>
    <w:p w14:paraId="2562FF56" w14:textId="77777777" w:rsidR="00464DEE" w:rsidRPr="000A4249" w:rsidRDefault="00464DEE" w:rsidP="005A36CD">
      <w:pPr>
        <w:snapToGrid w:val="0"/>
        <w:jc w:val="center"/>
        <w:rPr>
          <w:rFonts w:ascii="Arial" w:hAnsi="Arial" w:cs="Arial"/>
          <w:sz w:val="22"/>
          <w:szCs w:val="22"/>
        </w:rPr>
      </w:pPr>
    </w:p>
    <w:p w14:paraId="61EA4F72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  <w:r w:rsidRPr="000A4249">
        <w:rPr>
          <w:rFonts w:ascii="Arial" w:eastAsia="Batang" w:hAnsi="Arial" w:cs="Arial"/>
          <w:b/>
          <w:sz w:val="22"/>
          <w:szCs w:val="22"/>
          <w:lang w:eastAsia="ko-KR"/>
        </w:rPr>
        <w:t>First and Last Names of the First Author</w:t>
      </w:r>
      <w:r w:rsidRPr="000A4249">
        <w:rPr>
          <w:rFonts w:ascii="Arial" w:eastAsia="Batang" w:hAnsi="Arial" w:cs="Arial"/>
          <w:b/>
          <w:sz w:val="22"/>
          <w:szCs w:val="22"/>
          <w:vertAlign w:val="superscript"/>
          <w:lang w:eastAsia="ko-KR"/>
        </w:rPr>
        <w:t>1</w:t>
      </w:r>
      <w:r w:rsidRPr="000A4249">
        <w:rPr>
          <w:rFonts w:ascii="Arial" w:eastAsia="Batang" w:hAnsi="Arial" w:cs="Arial"/>
          <w:b/>
          <w:sz w:val="22"/>
          <w:szCs w:val="22"/>
          <w:lang w:eastAsia="ko-KR"/>
        </w:rPr>
        <w:t>, Second Author</w:t>
      </w:r>
      <w:r w:rsidRPr="000A4249">
        <w:rPr>
          <w:rFonts w:ascii="Arial" w:eastAsia="Batang" w:hAnsi="Arial" w:cs="Arial"/>
          <w:b/>
          <w:sz w:val="22"/>
          <w:szCs w:val="22"/>
          <w:vertAlign w:val="superscript"/>
          <w:lang w:eastAsia="ko-KR"/>
        </w:rPr>
        <w:t>2*</w:t>
      </w:r>
      <w:r w:rsidRPr="000A4249">
        <w:rPr>
          <w:rFonts w:ascii="Arial" w:eastAsia="Batang" w:hAnsi="Arial" w:cs="Arial"/>
          <w:b/>
          <w:sz w:val="22"/>
          <w:szCs w:val="22"/>
          <w:lang w:eastAsia="ko-KR"/>
        </w:rPr>
        <w:t>, Third Author</w:t>
      </w:r>
      <w:r w:rsidRPr="000A4249">
        <w:rPr>
          <w:rFonts w:ascii="Arial" w:eastAsia="Batang" w:hAnsi="Arial" w:cs="Arial"/>
          <w:b/>
          <w:sz w:val="22"/>
          <w:szCs w:val="22"/>
          <w:vertAlign w:val="superscript"/>
          <w:lang w:eastAsia="ko-KR"/>
        </w:rPr>
        <w:t>3</w:t>
      </w:r>
    </w:p>
    <w:p w14:paraId="74F6B402" w14:textId="77777777" w:rsidR="00464DEE" w:rsidRPr="000A4249" w:rsidRDefault="00464DEE" w:rsidP="005A36CD">
      <w:pPr>
        <w:snapToGrid w:val="0"/>
        <w:jc w:val="center"/>
        <w:rPr>
          <w:rFonts w:ascii="Arial" w:hAnsi="Arial" w:cs="Arial"/>
          <w:sz w:val="22"/>
          <w:szCs w:val="22"/>
        </w:rPr>
      </w:pPr>
    </w:p>
    <w:p w14:paraId="3764AAA3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  <w:r w:rsidRPr="000A4249">
        <w:rPr>
          <w:rFonts w:ascii="Arial" w:hAnsi="Arial" w:cs="Arial"/>
          <w:sz w:val="22"/>
          <w:szCs w:val="22"/>
          <w:vertAlign w:val="superscript"/>
        </w:rPr>
        <w:t>1</w:t>
      </w:r>
      <w:r w:rsidRPr="000A4249">
        <w:rPr>
          <w:rFonts w:ascii="Arial" w:eastAsia="Batang" w:hAnsi="Arial" w:cs="Arial"/>
          <w:sz w:val="22"/>
          <w:szCs w:val="22"/>
          <w:lang w:eastAsia="ko-KR"/>
        </w:rPr>
        <w:t>Affiliation and Address of the First Author, Country</w:t>
      </w:r>
    </w:p>
    <w:p w14:paraId="2BF2F713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  <w:r w:rsidRPr="000A4249">
        <w:rPr>
          <w:rFonts w:ascii="Arial" w:eastAsia="Batang" w:hAnsi="Arial" w:cs="Arial"/>
          <w:sz w:val="22"/>
          <w:szCs w:val="22"/>
          <w:vertAlign w:val="superscript"/>
          <w:lang w:eastAsia="ko-KR"/>
        </w:rPr>
        <w:t>2</w:t>
      </w:r>
      <w:r w:rsidRPr="000A4249">
        <w:rPr>
          <w:rFonts w:ascii="Arial" w:eastAsia="Batang" w:hAnsi="Arial" w:cs="Arial"/>
          <w:sz w:val="22"/>
          <w:szCs w:val="22"/>
          <w:lang w:eastAsia="ko-KR"/>
        </w:rPr>
        <w:t>Affiliation and Address of the Second Author, Country</w:t>
      </w:r>
    </w:p>
    <w:p w14:paraId="22FD4ECC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  <w:r w:rsidRPr="000A4249">
        <w:rPr>
          <w:rFonts w:ascii="Arial" w:eastAsia="Batang" w:hAnsi="Arial" w:cs="Arial"/>
          <w:sz w:val="22"/>
          <w:szCs w:val="22"/>
          <w:vertAlign w:val="superscript"/>
          <w:lang w:eastAsia="ko-KR"/>
        </w:rPr>
        <w:t>3</w:t>
      </w:r>
      <w:r w:rsidRPr="000A4249">
        <w:rPr>
          <w:rFonts w:ascii="Arial" w:eastAsia="Batang" w:hAnsi="Arial" w:cs="Arial"/>
          <w:sz w:val="22"/>
          <w:szCs w:val="22"/>
          <w:lang w:eastAsia="ko-KR"/>
        </w:rPr>
        <w:t>Affiliation and Address of the Third Author, Country</w:t>
      </w:r>
    </w:p>
    <w:p w14:paraId="6AC4B91B" w14:textId="77777777" w:rsidR="00464DEE" w:rsidRPr="000A4249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  <w:r w:rsidRPr="000A4249">
        <w:rPr>
          <w:rFonts w:ascii="Arial" w:eastAsia="Batang" w:hAnsi="Arial" w:cs="Arial"/>
          <w:sz w:val="22"/>
          <w:szCs w:val="22"/>
          <w:lang w:eastAsia="ko-KR"/>
        </w:rPr>
        <w:t>*Corresponding Author-- Voice: +12-34-567-8910, Email: aaaaa@abc.de.fg</w:t>
      </w:r>
    </w:p>
    <w:p w14:paraId="17FE2836" w14:textId="77777777" w:rsidR="00464DEE" w:rsidRPr="00E24004" w:rsidRDefault="00464DEE" w:rsidP="005A36CD">
      <w:pPr>
        <w:snapToGrid w:val="0"/>
        <w:jc w:val="center"/>
        <w:rPr>
          <w:rFonts w:ascii="Arial" w:eastAsia="Batang" w:hAnsi="Arial" w:cs="Arial"/>
          <w:sz w:val="22"/>
          <w:szCs w:val="22"/>
          <w:lang w:eastAsia="ko-KR"/>
        </w:rPr>
      </w:pPr>
    </w:p>
    <w:p w14:paraId="0C596C92" w14:textId="77777777" w:rsidR="00464DEE" w:rsidRPr="00E24004" w:rsidRDefault="00464DEE" w:rsidP="005A36CD">
      <w:pPr>
        <w:snapToGrid w:val="0"/>
        <w:jc w:val="center"/>
        <w:rPr>
          <w:rFonts w:ascii="Arial" w:eastAsia="Batang" w:hAnsi="Arial" w:cs="Arial"/>
          <w:b/>
          <w:sz w:val="22"/>
          <w:szCs w:val="22"/>
          <w:lang w:eastAsia="ko-KR"/>
        </w:rPr>
      </w:pPr>
    </w:p>
    <w:p w14:paraId="5DA6E56B" w14:textId="23638343" w:rsidR="00AD6C8F" w:rsidRPr="00E24004" w:rsidRDefault="00464DEE" w:rsidP="005A36CD">
      <w:pPr>
        <w:snapToGrid w:val="0"/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</w:pPr>
      <w:r w:rsidRPr="00E24004">
        <w:rPr>
          <w:rFonts w:ascii="Arial" w:eastAsia="Batang" w:hAnsi="Arial" w:cs="Arial"/>
          <w:b/>
          <w:color w:val="000000" w:themeColor="text1"/>
          <w:sz w:val="22"/>
          <w:szCs w:val="22"/>
          <w:lang w:eastAsia="ko-KR"/>
        </w:rPr>
        <w:t>Abstract:</w:t>
      </w:r>
      <w:r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 xml:space="preserve"> </w:t>
      </w:r>
      <w:r w:rsidR="007962BA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Please be reminded to upload your</w:t>
      </w:r>
      <w:r w:rsidR="00616712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 xml:space="preserve"> abstract to the ISMAB 202</w:t>
      </w:r>
      <w:r w:rsidR="00F17657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4</w:t>
      </w:r>
      <w:r w:rsidR="00616712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 xml:space="preserve"> web</w:t>
      </w:r>
      <w:r w:rsidR="004318ED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site (</w:t>
      </w:r>
      <w:r w:rsidR="003A625A" w:rsidRPr="002C3314">
        <w:rPr>
          <w:rFonts w:ascii="Arial" w:eastAsia="PMingLiU" w:hAnsi="Arial" w:cs="Arial Unicode MS"/>
          <w:sz w:val="22"/>
          <w:szCs w:val="22"/>
          <w:lang w:eastAsia="zh-TW"/>
        </w:rPr>
        <w:t>https://ismab2024.j-sam.org/</w:t>
      </w:r>
      <w:r w:rsidR="007962BA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 xml:space="preserve">) by </w:t>
      </w:r>
      <w:r w:rsidR="00707912" w:rsidRPr="00707912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submission deadline</w:t>
      </w:r>
      <w:r w:rsidR="007962BA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 xml:space="preserve">. </w:t>
      </w:r>
      <w:r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The body of the abstract should be limited up to 500 words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. </w:t>
      </w:r>
      <w:r w:rsidR="000D63B3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References should not be cited. 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The abstract should not simply list the </w:t>
      </w:r>
      <w:r w:rsidR="00C13843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issue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 covered in the paper, but should (1) state the scope and </w:t>
      </w:r>
      <w:r w:rsidR="00AD6C8F" w:rsidRPr="00E24004">
        <w:rPr>
          <w:rFonts w:ascii="Arial" w:eastAsia="Batang" w:hAnsi="Arial" w:cs="Arial"/>
          <w:color w:val="000000" w:themeColor="text1"/>
          <w:sz w:val="22"/>
          <w:szCs w:val="22"/>
          <w:lang w:eastAsia="ko-KR"/>
        </w:rPr>
        <w:t>overall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 objectives of the research, (2) describe the methods used, (3) summari</w:t>
      </w:r>
      <w:r w:rsidR="00F17657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z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e the major results, and (4) state the principal conclusions. </w:t>
      </w:r>
      <w:bookmarkStart w:id="0" w:name="_Hlk156024692"/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The text of the abstract should be </w:t>
      </w:r>
      <w:r w:rsidR="00F17657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written by 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11pt Arial font, single-space</w:t>
      </w:r>
      <w:r w:rsidR="00F17657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,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 and left-right justifi</w:t>
      </w:r>
      <w:r w:rsidR="00F17657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cation</w:t>
      </w:r>
      <w:r w:rsidR="00AD6C8F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>.</w:t>
      </w:r>
      <w:bookmarkEnd w:id="0"/>
      <w:r w:rsidR="001C54A9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 Leave a single line space above the keywords listed below.</w:t>
      </w:r>
    </w:p>
    <w:p w14:paraId="66BC258A" w14:textId="77777777" w:rsidR="00464DEE" w:rsidRPr="00E24004" w:rsidRDefault="00464DEE" w:rsidP="005A36CD">
      <w:pPr>
        <w:snapToGrid w:val="0"/>
        <w:rPr>
          <w:rFonts w:ascii="Arial" w:eastAsia="Batang" w:hAnsi="Arial" w:cs="Arial"/>
          <w:sz w:val="22"/>
          <w:szCs w:val="22"/>
          <w:lang w:eastAsia="ko-KR"/>
        </w:rPr>
      </w:pPr>
    </w:p>
    <w:p w14:paraId="5AF92002" w14:textId="77777777" w:rsidR="00464DEE" w:rsidRPr="00E24004" w:rsidRDefault="00464DEE" w:rsidP="005A36CD">
      <w:pPr>
        <w:snapToGrid w:val="0"/>
        <w:rPr>
          <w:rFonts w:ascii="Arial" w:eastAsiaTheme="minorEastAsia" w:hAnsi="Arial" w:cs="Arial"/>
          <w:sz w:val="22"/>
          <w:szCs w:val="22"/>
          <w:lang w:eastAsia="zh-TW"/>
        </w:rPr>
      </w:pPr>
      <w:r w:rsidRPr="00E24004">
        <w:rPr>
          <w:rFonts w:ascii="Arial" w:hAnsi="Arial" w:cs="Arial"/>
          <w:b/>
          <w:iCs/>
          <w:sz w:val="22"/>
          <w:szCs w:val="22"/>
        </w:rPr>
        <w:t>Key Word</w:t>
      </w:r>
      <w:r w:rsidRPr="00E24004">
        <w:rPr>
          <w:rFonts w:ascii="Arial" w:eastAsia="Batang" w:hAnsi="Arial" w:cs="Arial"/>
          <w:b/>
          <w:iCs/>
          <w:sz w:val="22"/>
          <w:szCs w:val="22"/>
          <w:lang w:eastAsia="ko-KR"/>
        </w:rPr>
        <w:t xml:space="preserve">s: </w:t>
      </w:r>
      <w:r w:rsidRPr="00E24004">
        <w:rPr>
          <w:rFonts w:ascii="Arial" w:eastAsia="Batang" w:hAnsi="Arial" w:cs="Arial"/>
          <w:iCs/>
          <w:sz w:val="22"/>
          <w:szCs w:val="22"/>
          <w:lang w:eastAsia="ko-KR"/>
        </w:rPr>
        <w:t xml:space="preserve">Up to </w:t>
      </w:r>
      <w:r w:rsidRPr="00E24004">
        <w:rPr>
          <w:rFonts w:ascii="Arial" w:eastAsia="Batang" w:hAnsi="Arial" w:cs="Arial"/>
          <w:sz w:val="22"/>
          <w:szCs w:val="22"/>
          <w:lang w:eastAsia="ko-KR"/>
        </w:rPr>
        <w:t>Five Key Words</w:t>
      </w:r>
      <w:r w:rsidR="00AD6C8F" w:rsidRPr="00E24004">
        <w:rPr>
          <w:rFonts w:ascii="Arial" w:eastAsiaTheme="minorEastAsia" w:hAnsi="Arial" w:cs="Arial"/>
          <w:sz w:val="22"/>
          <w:szCs w:val="22"/>
          <w:lang w:eastAsia="zh-TW"/>
        </w:rPr>
        <w:t xml:space="preserve"> in 11pt</w:t>
      </w:r>
      <w:r w:rsidR="001C54A9" w:rsidRPr="00E24004">
        <w:rPr>
          <w:rFonts w:ascii="Arial" w:eastAsiaTheme="minorEastAsia" w:hAnsi="Arial" w:cs="Arial"/>
          <w:color w:val="000000" w:themeColor="text1"/>
          <w:sz w:val="22"/>
          <w:szCs w:val="22"/>
          <w:lang w:eastAsia="zh-TW"/>
        </w:rPr>
        <w:t xml:space="preserve"> Arial Font</w:t>
      </w:r>
      <w:r w:rsidRPr="00E24004">
        <w:rPr>
          <w:rFonts w:ascii="Arial" w:eastAsia="Batang" w:hAnsi="Arial" w:cs="Arial"/>
          <w:sz w:val="22"/>
          <w:szCs w:val="22"/>
          <w:lang w:eastAsia="ko-KR"/>
        </w:rPr>
        <w:t>, Separated by Comma</w:t>
      </w:r>
      <w:r w:rsidR="00AD6C8F" w:rsidRPr="00E24004">
        <w:rPr>
          <w:rFonts w:ascii="Arial" w:eastAsiaTheme="minorEastAsia" w:hAnsi="Arial" w:cs="Arial"/>
          <w:sz w:val="22"/>
          <w:szCs w:val="22"/>
          <w:lang w:eastAsia="zh-TW"/>
        </w:rPr>
        <w:t>s</w:t>
      </w:r>
    </w:p>
    <w:p w14:paraId="224DD6C1" w14:textId="77777777" w:rsidR="00B46D98" w:rsidRPr="000A4249" w:rsidRDefault="00B46D98" w:rsidP="005A36CD">
      <w:pPr>
        <w:snapToGrid w:val="0"/>
        <w:rPr>
          <w:rFonts w:ascii="Arial" w:eastAsia="Batang" w:hAnsi="Arial" w:cs="Arial"/>
          <w:sz w:val="22"/>
          <w:szCs w:val="22"/>
          <w:lang w:eastAsia="ko-KR"/>
        </w:rPr>
      </w:pPr>
    </w:p>
    <w:p w14:paraId="1F345E6A" w14:textId="77777777" w:rsidR="00026B86" w:rsidRPr="000A4249" w:rsidRDefault="00026B86" w:rsidP="00344C65">
      <w:pPr>
        <w:snapToGrid w:val="0"/>
        <w:rPr>
          <w:rFonts w:ascii="Arial" w:eastAsia="Batang" w:hAnsi="Arial" w:cs="Arial"/>
          <w:sz w:val="22"/>
          <w:szCs w:val="22"/>
          <w:lang w:eastAsia="ko-KR"/>
        </w:rPr>
      </w:pPr>
    </w:p>
    <w:p w14:paraId="3716DA1B" w14:textId="77777777" w:rsidR="00026B86" w:rsidRPr="000A4249" w:rsidRDefault="00026B86" w:rsidP="00344C65">
      <w:pPr>
        <w:pStyle w:val="1"/>
        <w:snapToGrid w:val="0"/>
        <w:rPr>
          <w:rFonts w:ascii="Arial" w:eastAsia="Batang" w:hAnsi="Arial" w:cs="Arial"/>
          <w:sz w:val="22"/>
          <w:szCs w:val="22"/>
          <w:lang w:eastAsia="ko-KR"/>
        </w:rPr>
        <w:sectPr w:rsidR="00026B86" w:rsidRPr="000A4249" w:rsidSect="00284BF8">
          <w:pgSz w:w="11906" w:h="16838" w:code="9"/>
          <w:pgMar w:top="1701" w:right="1701" w:bottom="1701" w:left="1701" w:header="851" w:footer="992" w:gutter="0"/>
          <w:cols w:space="425"/>
          <w:docGrid w:type="linesAndChars" w:linePitch="292"/>
        </w:sectPr>
      </w:pPr>
    </w:p>
    <w:p w14:paraId="02BA103C" w14:textId="77777777" w:rsidR="0076329F" w:rsidRPr="0076329F" w:rsidRDefault="0076329F" w:rsidP="00FB69EF">
      <w:pPr>
        <w:jc w:val="center"/>
        <w:rPr>
          <w:rFonts w:ascii="Arial" w:eastAsia="Batang" w:hAnsi="Arial" w:cs="Arial"/>
          <w:sz w:val="22"/>
          <w:szCs w:val="22"/>
          <w:lang w:eastAsia="ko-KR"/>
        </w:rPr>
      </w:pPr>
    </w:p>
    <w:sectPr w:rsidR="0076329F" w:rsidRPr="0076329F" w:rsidSect="00284BF8">
      <w:footerReference w:type="default" r:id="rId7"/>
      <w:type w:val="continuous"/>
      <w:pgSz w:w="11906" w:h="16838" w:code="9"/>
      <w:pgMar w:top="1418" w:right="1418" w:bottom="1418" w:left="1418" w:header="851" w:footer="992" w:gutter="0"/>
      <w:cols w:space="424"/>
      <w:docGrid w:type="linesAndChars" w:linePitch="2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969D2" w14:textId="77777777" w:rsidR="00284BF8" w:rsidRDefault="00284BF8">
      <w:r>
        <w:separator/>
      </w:r>
    </w:p>
  </w:endnote>
  <w:endnote w:type="continuationSeparator" w:id="0">
    <w:p w14:paraId="796D90C3" w14:textId="77777777" w:rsidR="00284BF8" w:rsidRDefault="00284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A83B5" w14:textId="77777777" w:rsidR="009641CE" w:rsidRPr="00913D05" w:rsidRDefault="009641CE" w:rsidP="00913D0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42807" w14:textId="77777777" w:rsidR="00284BF8" w:rsidRDefault="00284BF8">
      <w:r>
        <w:separator/>
      </w:r>
    </w:p>
  </w:footnote>
  <w:footnote w:type="continuationSeparator" w:id="0">
    <w:p w14:paraId="7F4751E9" w14:textId="77777777" w:rsidR="00284BF8" w:rsidRDefault="00284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66D1"/>
    <w:multiLevelType w:val="hybridMultilevel"/>
    <w:tmpl w:val="5A5E425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C095946"/>
    <w:multiLevelType w:val="multilevel"/>
    <w:tmpl w:val="58925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8E0924"/>
    <w:multiLevelType w:val="multilevel"/>
    <w:tmpl w:val="A7F60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276CF2"/>
    <w:multiLevelType w:val="multilevel"/>
    <w:tmpl w:val="AA703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209F5"/>
    <w:multiLevelType w:val="multilevel"/>
    <w:tmpl w:val="7B503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2900826">
    <w:abstractNumId w:val="2"/>
  </w:num>
  <w:num w:numId="2" w16cid:durableId="126898064">
    <w:abstractNumId w:val="1"/>
  </w:num>
  <w:num w:numId="3" w16cid:durableId="68041383">
    <w:abstractNumId w:val="4"/>
  </w:num>
  <w:num w:numId="4" w16cid:durableId="355888225">
    <w:abstractNumId w:val="3"/>
  </w:num>
  <w:num w:numId="5" w16cid:durableId="1444497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"/>
  <w:doNotHyphenateCaps/>
  <w:drawingGridVerticalSpacing w:val="14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zA2NDAxMTIyN7RQ0lEKTi0uzszPAykwrAUAT4w+vywAAAA="/>
  </w:docVars>
  <w:rsids>
    <w:rsidRoot w:val="00464DEE"/>
    <w:rsid w:val="00004BC2"/>
    <w:rsid w:val="00014966"/>
    <w:rsid w:val="0002141C"/>
    <w:rsid w:val="00026B86"/>
    <w:rsid w:val="00047BF5"/>
    <w:rsid w:val="000518EB"/>
    <w:rsid w:val="000730A7"/>
    <w:rsid w:val="000803BA"/>
    <w:rsid w:val="00084923"/>
    <w:rsid w:val="00092023"/>
    <w:rsid w:val="000938B7"/>
    <w:rsid w:val="000A0EC6"/>
    <w:rsid w:val="000A4249"/>
    <w:rsid w:val="000C6604"/>
    <w:rsid w:val="000D4044"/>
    <w:rsid w:val="000D63B3"/>
    <w:rsid w:val="000E3514"/>
    <w:rsid w:val="000F6B5F"/>
    <w:rsid w:val="0010661D"/>
    <w:rsid w:val="0011474A"/>
    <w:rsid w:val="00117E7D"/>
    <w:rsid w:val="001309CA"/>
    <w:rsid w:val="00132909"/>
    <w:rsid w:val="0014176F"/>
    <w:rsid w:val="00146E75"/>
    <w:rsid w:val="00147F1D"/>
    <w:rsid w:val="0015160B"/>
    <w:rsid w:val="00153873"/>
    <w:rsid w:val="0016001C"/>
    <w:rsid w:val="001661B2"/>
    <w:rsid w:val="00170D00"/>
    <w:rsid w:val="00175909"/>
    <w:rsid w:val="00186FA3"/>
    <w:rsid w:val="0019401B"/>
    <w:rsid w:val="00195CA1"/>
    <w:rsid w:val="001A4DBF"/>
    <w:rsid w:val="001C54A9"/>
    <w:rsid w:val="001D2AA4"/>
    <w:rsid w:val="001E24C5"/>
    <w:rsid w:val="001E7D41"/>
    <w:rsid w:val="002015CC"/>
    <w:rsid w:val="0022645A"/>
    <w:rsid w:val="00230351"/>
    <w:rsid w:val="0024642A"/>
    <w:rsid w:val="0024643E"/>
    <w:rsid w:val="0025318F"/>
    <w:rsid w:val="002537B0"/>
    <w:rsid w:val="00273C2F"/>
    <w:rsid w:val="00275444"/>
    <w:rsid w:val="00277671"/>
    <w:rsid w:val="00284BF8"/>
    <w:rsid w:val="002A5678"/>
    <w:rsid w:val="002B4B84"/>
    <w:rsid w:val="002C13A3"/>
    <w:rsid w:val="002E07EB"/>
    <w:rsid w:val="002E14E8"/>
    <w:rsid w:val="002E470C"/>
    <w:rsid w:val="002F6454"/>
    <w:rsid w:val="00305077"/>
    <w:rsid w:val="003147A3"/>
    <w:rsid w:val="00324849"/>
    <w:rsid w:val="0032749C"/>
    <w:rsid w:val="00332400"/>
    <w:rsid w:val="00340E79"/>
    <w:rsid w:val="00342F9C"/>
    <w:rsid w:val="00344C65"/>
    <w:rsid w:val="003549CB"/>
    <w:rsid w:val="00364174"/>
    <w:rsid w:val="00372A74"/>
    <w:rsid w:val="003955B7"/>
    <w:rsid w:val="003A0FD8"/>
    <w:rsid w:val="003A210B"/>
    <w:rsid w:val="003A625A"/>
    <w:rsid w:val="003B01FF"/>
    <w:rsid w:val="003B6F08"/>
    <w:rsid w:val="003C0125"/>
    <w:rsid w:val="003C4B16"/>
    <w:rsid w:val="003D0884"/>
    <w:rsid w:val="003D2686"/>
    <w:rsid w:val="00401854"/>
    <w:rsid w:val="00406582"/>
    <w:rsid w:val="0041004E"/>
    <w:rsid w:val="004318ED"/>
    <w:rsid w:val="004370CB"/>
    <w:rsid w:val="004413EA"/>
    <w:rsid w:val="00451F54"/>
    <w:rsid w:val="00454235"/>
    <w:rsid w:val="00464DEE"/>
    <w:rsid w:val="00477EE7"/>
    <w:rsid w:val="0048421A"/>
    <w:rsid w:val="00484C8E"/>
    <w:rsid w:val="004A13AB"/>
    <w:rsid w:val="004A30DF"/>
    <w:rsid w:val="004B2E20"/>
    <w:rsid w:val="004B48D9"/>
    <w:rsid w:val="004B6DEF"/>
    <w:rsid w:val="004C6DC2"/>
    <w:rsid w:val="004C77F9"/>
    <w:rsid w:val="004C7D87"/>
    <w:rsid w:val="004E5E7B"/>
    <w:rsid w:val="004F33DE"/>
    <w:rsid w:val="005062E0"/>
    <w:rsid w:val="00522366"/>
    <w:rsid w:val="00523C0A"/>
    <w:rsid w:val="005309E0"/>
    <w:rsid w:val="0055579A"/>
    <w:rsid w:val="005609CA"/>
    <w:rsid w:val="005611D8"/>
    <w:rsid w:val="0056596E"/>
    <w:rsid w:val="005663F7"/>
    <w:rsid w:val="00575725"/>
    <w:rsid w:val="0058278A"/>
    <w:rsid w:val="005A36CD"/>
    <w:rsid w:val="005A6007"/>
    <w:rsid w:val="005B7E37"/>
    <w:rsid w:val="005C424D"/>
    <w:rsid w:val="005C55B7"/>
    <w:rsid w:val="005D15F2"/>
    <w:rsid w:val="005F57CC"/>
    <w:rsid w:val="00611F7F"/>
    <w:rsid w:val="00616712"/>
    <w:rsid w:val="00622CA5"/>
    <w:rsid w:val="006244C7"/>
    <w:rsid w:val="00627B11"/>
    <w:rsid w:val="0065226C"/>
    <w:rsid w:val="00681480"/>
    <w:rsid w:val="006845B5"/>
    <w:rsid w:val="006A02C4"/>
    <w:rsid w:val="006A4AFA"/>
    <w:rsid w:val="006B13C2"/>
    <w:rsid w:val="006B32C3"/>
    <w:rsid w:val="006C4093"/>
    <w:rsid w:val="006F2A08"/>
    <w:rsid w:val="00705E14"/>
    <w:rsid w:val="00707912"/>
    <w:rsid w:val="00732FB7"/>
    <w:rsid w:val="00744262"/>
    <w:rsid w:val="0075384F"/>
    <w:rsid w:val="0075418E"/>
    <w:rsid w:val="007570C2"/>
    <w:rsid w:val="00760104"/>
    <w:rsid w:val="0076329F"/>
    <w:rsid w:val="007853D7"/>
    <w:rsid w:val="00795BC8"/>
    <w:rsid w:val="007962BA"/>
    <w:rsid w:val="007A5251"/>
    <w:rsid w:val="007D38FC"/>
    <w:rsid w:val="007D5EA7"/>
    <w:rsid w:val="007E2E66"/>
    <w:rsid w:val="007E68C1"/>
    <w:rsid w:val="008158B5"/>
    <w:rsid w:val="00822323"/>
    <w:rsid w:val="0083259E"/>
    <w:rsid w:val="00834FDD"/>
    <w:rsid w:val="00836276"/>
    <w:rsid w:val="00841CF3"/>
    <w:rsid w:val="00843486"/>
    <w:rsid w:val="00851BE2"/>
    <w:rsid w:val="008567F6"/>
    <w:rsid w:val="00860D27"/>
    <w:rsid w:val="008664E4"/>
    <w:rsid w:val="008669E7"/>
    <w:rsid w:val="00874F2D"/>
    <w:rsid w:val="008A2B1A"/>
    <w:rsid w:val="008A3B81"/>
    <w:rsid w:val="008A6B36"/>
    <w:rsid w:val="008B4C57"/>
    <w:rsid w:val="008B634D"/>
    <w:rsid w:val="008C7000"/>
    <w:rsid w:val="008D1217"/>
    <w:rsid w:val="008E068B"/>
    <w:rsid w:val="008E778D"/>
    <w:rsid w:val="00913D05"/>
    <w:rsid w:val="00916F4F"/>
    <w:rsid w:val="00922F64"/>
    <w:rsid w:val="00952404"/>
    <w:rsid w:val="00962BCE"/>
    <w:rsid w:val="009641CE"/>
    <w:rsid w:val="009656AA"/>
    <w:rsid w:val="0096603B"/>
    <w:rsid w:val="00972F7F"/>
    <w:rsid w:val="00980F9A"/>
    <w:rsid w:val="00997F4A"/>
    <w:rsid w:val="009B42AA"/>
    <w:rsid w:val="009C576B"/>
    <w:rsid w:val="009D2550"/>
    <w:rsid w:val="009D2C79"/>
    <w:rsid w:val="009D3EDC"/>
    <w:rsid w:val="009E2716"/>
    <w:rsid w:val="00A14084"/>
    <w:rsid w:val="00A30A82"/>
    <w:rsid w:val="00A33B6A"/>
    <w:rsid w:val="00A35458"/>
    <w:rsid w:val="00A377F4"/>
    <w:rsid w:val="00A43EA7"/>
    <w:rsid w:val="00A46B3B"/>
    <w:rsid w:val="00A52B13"/>
    <w:rsid w:val="00A65509"/>
    <w:rsid w:val="00A96FEB"/>
    <w:rsid w:val="00AA6AA9"/>
    <w:rsid w:val="00AA7254"/>
    <w:rsid w:val="00AC30AE"/>
    <w:rsid w:val="00AD6AFB"/>
    <w:rsid w:val="00AD6C8F"/>
    <w:rsid w:val="00AE47DB"/>
    <w:rsid w:val="00AF7414"/>
    <w:rsid w:val="00B00612"/>
    <w:rsid w:val="00B02AFA"/>
    <w:rsid w:val="00B04F8B"/>
    <w:rsid w:val="00B0745D"/>
    <w:rsid w:val="00B233EC"/>
    <w:rsid w:val="00B34764"/>
    <w:rsid w:val="00B37062"/>
    <w:rsid w:val="00B402C7"/>
    <w:rsid w:val="00B46D98"/>
    <w:rsid w:val="00B62DD9"/>
    <w:rsid w:val="00B70001"/>
    <w:rsid w:val="00B72CD1"/>
    <w:rsid w:val="00B73C83"/>
    <w:rsid w:val="00B826A9"/>
    <w:rsid w:val="00BB3E60"/>
    <w:rsid w:val="00BB792A"/>
    <w:rsid w:val="00BE5B86"/>
    <w:rsid w:val="00BE758E"/>
    <w:rsid w:val="00BF3EAB"/>
    <w:rsid w:val="00BF49D3"/>
    <w:rsid w:val="00C05440"/>
    <w:rsid w:val="00C13843"/>
    <w:rsid w:val="00C242AE"/>
    <w:rsid w:val="00C411DC"/>
    <w:rsid w:val="00C446A8"/>
    <w:rsid w:val="00C47016"/>
    <w:rsid w:val="00C53F2E"/>
    <w:rsid w:val="00C7618C"/>
    <w:rsid w:val="00C82F1B"/>
    <w:rsid w:val="00C91147"/>
    <w:rsid w:val="00C9214F"/>
    <w:rsid w:val="00C9347D"/>
    <w:rsid w:val="00C97493"/>
    <w:rsid w:val="00CD5F43"/>
    <w:rsid w:val="00CE3360"/>
    <w:rsid w:val="00CE5D91"/>
    <w:rsid w:val="00CE6ED1"/>
    <w:rsid w:val="00CF2139"/>
    <w:rsid w:val="00CF6926"/>
    <w:rsid w:val="00D05565"/>
    <w:rsid w:val="00D1230A"/>
    <w:rsid w:val="00D1397D"/>
    <w:rsid w:val="00D159E0"/>
    <w:rsid w:val="00D259BB"/>
    <w:rsid w:val="00D460B2"/>
    <w:rsid w:val="00D50A22"/>
    <w:rsid w:val="00D77E7D"/>
    <w:rsid w:val="00D976E5"/>
    <w:rsid w:val="00DB1BC3"/>
    <w:rsid w:val="00DC59F8"/>
    <w:rsid w:val="00DD0D69"/>
    <w:rsid w:val="00DE1ED0"/>
    <w:rsid w:val="00DE27F5"/>
    <w:rsid w:val="00DE6967"/>
    <w:rsid w:val="00DE7167"/>
    <w:rsid w:val="00DF4C2D"/>
    <w:rsid w:val="00DF6E0B"/>
    <w:rsid w:val="00E05757"/>
    <w:rsid w:val="00E148BD"/>
    <w:rsid w:val="00E1652B"/>
    <w:rsid w:val="00E20F95"/>
    <w:rsid w:val="00E24004"/>
    <w:rsid w:val="00E345AC"/>
    <w:rsid w:val="00E34D8B"/>
    <w:rsid w:val="00E43EE9"/>
    <w:rsid w:val="00E53337"/>
    <w:rsid w:val="00E541CC"/>
    <w:rsid w:val="00E7154E"/>
    <w:rsid w:val="00E7399F"/>
    <w:rsid w:val="00E80392"/>
    <w:rsid w:val="00E814E5"/>
    <w:rsid w:val="00E96E28"/>
    <w:rsid w:val="00EB2079"/>
    <w:rsid w:val="00F0440E"/>
    <w:rsid w:val="00F17657"/>
    <w:rsid w:val="00F2601B"/>
    <w:rsid w:val="00F41754"/>
    <w:rsid w:val="00F44DBF"/>
    <w:rsid w:val="00F46883"/>
    <w:rsid w:val="00F56B02"/>
    <w:rsid w:val="00F81B9C"/>
    <w:rsid w:val="00F8661E"/>
    <w:rsid w:val="00FA587C"/>
    <w:rsid w:val="00FA7ABB"/>
    <w:rsid w:val="00FB52DB"/>
    <w:rsid w:val="00FB69EF"/>
    <w:rsid w:val="00FC30B1"/>
    <w:rsid w:val="00FD296B"/>
    <w:rsid w:val="00FD7296"/>
    <w:rsid w:val="00FE4E06"/>
    <w:rsid w:val="00FE6F64"/>
    <w:rsid w:val="00FF16EE"/>
    <w:rsid w:val="00FF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C372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2141C"/>
    <w:pPr>
      <w:widowControl w:val="0"/>
      <w:adjustRightInd w:val="0"/>
      <w:jc w:val="both"/>
      <w:textAlignment w:val="baseline"/>
    </w:pPr>
    <w:rPr>
      <w:kern w:val="2"/>
      <w:sz w:val="21"/>
      <w:lang w:eastAsia="ja-JP"/>
    </w:rPr>
  </w:style>
  <w:style w:type="paragraph" w:styleId="1">
    <w:name w:val="heading 1"/>
    <w:basedOn w:val="a"/>
    <w:next w:val="a"/>
    <w:qFormat/>
    <w:rsid w:val="0002141C"/>
    <w:pPr>
      <w:keepNext/>
      <w:outlineLvl w:val="0"/>
    </w:pPr>
    <w:rPr>
      <w:rFonts w:ascii="Times New Roman" w:hAnsi="Times New Roman"/>
      <w:b/>
      <w:sz w:val="24"/>
    </w:rPr>
  </w:style>
  <w:style w:type="paragraph" w:styleId="2">
    <w:name w:val="heading 2"/>
    <w:basedOn w:val="a"/>
    <w:next w:val="a"/>
    <w:qFormat/>
    <w:rsid w:val="0002141C"/>
    <w:pPr>
      <w:keepNext/>
      <w:outlineLvl w:val="1"/>
    </w:pPr>
    <w:rPr>
      <w:rFonts w:ascii="Times New Roman" w:hAnsi="Times New Roman"/>
      <w:sz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rsid w:val="0002141C"/>
    <w:pPr>
      <w:ind w:left="720"/>
    </w:pPr>
  </w:style>
  <w:style w:type="paragraph" w:styleId="a4">
    <w:name w:val="header"/>
    <w:basedOn w:val="a"/>
    <w:link w:val="a5"/>
    <w:uiPriority w:val="99"/>
    <w:rsid w:val="0002141C"/>
    <w:pPr>
      <w:tabs>
        <w:tab w:val="center" w:pos="4252"/>
        <w:tab w:val="right" w:pos="8504"/>
      </w:tabs>
    </w:pPr>
    <w:rPr>
      <w:lang w:val="x-none" w:eastAsia="x-none"/>
    </w:rPr>
  </w:style>
  <w:style w:type="paragraph" w:styleId="a6">
    <w:name w:val="footer"/>
    <w:basedOn w:val="a"/>
    <w:link w:val="a7"/>
    <w:uiPriority w:val="99"/>
    <w:rsid w:val="0002141C"/>
    <w:pPr>
      <w:tabs>
        <w:tab w:val="center" w:pos="4252"/>
        <w:tab w:val="right" w:pos="8504"/>
      </w:tabs>
    </w:pPr>
    <w:rPr>
      <w:lang w:val="x-none" w:eastAsia="x-none"/>
    </w:rPr>
  </w:style>
  <w:style w:type="paragraph" w:styleId="a8">
    <w:name w:val="footnote text"/>
    <w:basedOn w:val="a"/>
    <w:semiHidden/>
    <w:rsid w:val="0002141C"/>
    <w:pPr>
      <w:jc w:val="left"/>
    </w:pPr>
  </w:style>
  <w:style w:type="character" w:styleId="a9">
    <w:name w:val="footnote reference"/>
    <w:semiHidden/>
    <w:rsid w:val="0002141C"/>
    <w:rPr>
      <w:vertAlign w:val="superscript"/>
    </w:rPr>
  </w:style>
  <w:style w:type="paragraph" w:customStyle="1" w:styleId="21">
    <w:name w:val="본문 21"/>
    <w:basedOn w:val="a"/>
    <w:rsid w:val="0002141C"/>
    <w:pPr>
      <w:tabs>
        <w:tab w:val="left" w:pos="360"/>
      </w:tabs>
      <w:ind w:left="360" w:hanging="358"/>
    </w:pPr>
    <w:rPr>
      <w:rFonts w:ascii="Times New Roman" w:hAnsi="Times New Roman"/>
      <w:sz w:val="24"/>
    </w:rPr>
  </w:style>
  <w:style w:type="paragraph" w:customStyle="1" w:styleId="210">
    <w:name w:val="본문 들여쓰기 21"/>
    <w:basedOn w:val="a"/>
    <w:rsid w:val="0002141C"/>
    <w:pPr>
      <w:ind w:left="540" w:hanging="540"/>
    </w:pPr>
    <w:rPr>
      <w:rFonts w:ascii="Times New Roman" w:hAnsi="Times New Roman"/>
      <w:sz w:val="24"/>
    </w:rPr>
  </w:style>
  <w:style w:type="paragraph" w:customStyle="1" w:styleId="31">
    <w:name w:val="본문 들여쓰기 31"/>
    <w:basedOn w:val="a"/>
    <w:rsid w:val="0002141C"/>
    <w:pPr>
      <w:ind w:left="680" w:hanging="680"/>
    </w:pPr>
    <w:rPr>
      <w:rFonts w:ascii="Times New Roman" w:hAnsi="Times New Roman"/>
      <w:sz w:val="24"/>
    </w:rPr>
  </w:style>
  <w:style w:type="paragraph" w:styleId="aa">
    <w:name w:val="Document Map"/>
    <w:basedOn w:val="a"/>
    <w:semiHidden/>
    <w:rsid w:val="00026B86"/>
    <w:pPr>
      <w:shd w:val="clear" w:color="auto" w:fill="000080"/>
    </w:pPr>
    <w:rPr>
      <w:rFonts w:ascii="Arial" w:eastAsia="Dotum" w:hAnsi="Arial"/>
    </w:rPr>
  </w:style>
  <w:style w:type="table" w:styleId="ab">
    <w:name w:val="Table Grid"/>
    <w:basedOn w:val="a1"/>
    <w:rsid w:val="00C9214F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rsid w:val="00FD296B"/>
    <w:rPr>
      <w:color w:val="0000FF"/>
      <w:u w:val="single"/>
    </w:rPr>
  </w:style>
  <w:style w:type="paragraph" w:customStyle="1" w:styleId="TTPParagraphothers">
    <w:name w:val="TTP Paragraph (others)"/>
    <w:basedOn w:val="a"/>
    <w:rsid w:val="000938B7"/>
    <w:pPr>
      <w:widowControl/>
      <w:autoSpaceDE w:val="0"/>
      <w:autoSpaceDN w:val="0"/>
      <w:adjustRightInd/>
      <w:ind w:firstLine="283"/>
      <w:textAlignment w:val="auto"/>
    </w:pPr>
    <w:rPr>
      <w:rFonts w:ascii="Times New Roman" w:eastAsia="Batang" w:hAnsi="Times New Roman"/>
      <w:kern w:val="0"/>
      <w:sz w:val="24"/>
      <w:szCs w:val="24"/>
      <w:lang w:eastAsia="en-US"/>
    </w:rPr>
  </w:style>
  <w:style w:type="paragraph" w:customStyle="1" w:styleId="TTPEquation">
    <w:name w:val="TTP Equation"/>
    <w:basedOn w:val="a"/>
    <w:next w:val="a"/>
    <w:rsid w:val="000938B7"/>
    <w:pPr>
      <w:widowControl/>
      <w:tabs>
        <w:tab w:val="right" w:pos="9923"/>
      </w:tabs>
      <w:autoSpaceDE w:val="0"/>
      <w:autoSpaceDN w:val="0"/>
      <w:adjustRightInd/>
      <w:spacing w:before="240" w:after="240"/>
      <w:ind w:left="284" w:right="-11"/>
      <w:textAlignment w:val="auto"/>
    </w:pPr>
    <w:rPr>
      <w:rFonts w:ascii="Times New Roman" w:eastAsia="Batang" w:hAnsi="Times New Roman"/>
      <w:kern w:val="0"/>
      <w:sz w:val="24"/>
      <w:szCs w:val="24"/>
      <w:lang w:val="de-DE" w:eastAsia="en-US"/>
    </w:rPr>
  </w:style>
  <w:style w:type="paragraph" w:customStyle="1" w:styleId="TableCaption">
    <w:name w:val="Table Caption"/>
    <w:basedOn w:val="a"/>
    <w:next w:val="a"/>
    <w:rsid w:val="00D159E0"/>
    <w:pPr>
      <w:adjustRightInd/>
      <w:spacing w:before="120" w:after="60"/>
      <w:jc w:val="left"/>
      <w:textAlignment w:val="auto"/>
    </w:pPr>
    <w:rPr>
      <w:rFonts w:ascii="Arial" w:eastAsia="Batang" w:hAnsi="Arial"/>
      <w:snapToGrid w:val="0"/>
      <w:kern w:val="28"/>
      <w:sz w:val="22"/>
      <w:lang w:eastAsia="en-US"/>
    </w:rPr>
  </w:style>
  <w:style w:type="paragraph" w:customStyle="1" w:styleId="Tablecontents">
    <w:name w:val="Table contents"/>
    <w:basedOn w:val="a"/>
    <w:rsid w:val="00D159E0"/>
    <w:pPr>
      <w:widowControl/>
      <w:adjustRightInd/>
      <w:jc w:val="left"/>
      <w:textAlignment w:val="auto"/>
    </w:pPr>
    <w:rPr>
      <w:rFonts w:ascii="Arial" w:eastAsia="Batang" w:hAnsi="Arial"/>
      <w:kern w:val="0"/>
      <w:sz w:val="22"/>
      <w:lang w:eastAsia="en-US"/>
    </w:rPr>
  </w:style>
  <w:style w:type="paragraph" w:styleId="Web">
    <w:name w:val="Normal (Web)"/>
    <w:basedOn w:val="a"/>
    <w:rsid w:val="009B42AA"/>
    <w:pPr>
      <w:widowControl/>
      <w:adjustRightInd/>
      <w:spacing w:before="100" w:beforeAutospacing="1" w:after="100" w:afterAutospacing="1"/>
      <w:ind w:left="150" w:right="150"/>
      <w:jc w:val="left"/>
      <w:textAlignment w:val="auto"/>
    </w:pPr>
    <w:rPr>
      <w:rFonts w:ascii="Tahoma" w:eastAsia="Gulim" w:hAnsi="Tahoma" w:cs="Tahoma"/>
      <w:kern w:val="0"/>
      <w:sz w:val="24"/>
      <w:szCs w:val="24"/>
      <w:lang w:eastAsia="ko-KR"/>
    </w:rPr>
  </w:style>
  <w:style w:type="character" w:styleId="ad">
    <w:name w:val="Strong"/>
    <w:qFormat/>
    <w:rsid w:val="009B42AA"/>
    <w:rPr>
      <w:b/>
      <w:bCs/>
    </w:rPr>
  </w:style>
  <w:style w:type="paragraph" w:customStyle="1" w:styleId="Disclaimer">
    <w:name w:val="Disclaimer"/>
    <w:basedOn w:val="a"/>
    <w:rsid w:val="00E1652B"/>
    <w:pPr>
      <w:widowControl/>
      <w:pBdr>
        <w:top w:val="single" w:sz="4" w:space="1" w:color="auto"/>
      </w:pBdr>
      <w:adjustRightInd/>
      <w:spacing w:before="60"/>
      <w:textAlignment w:val="auto"/>
    </w:pPr>
    <w:rPr>
      <w:rFonts w:ascii="Arial" w:eastAsia="Batang" w:hAnsi="Arial"/>
      <w:kern w:val="28"/>
      <w:sz w:val="16"/>
      <w:lang w:eastAsia="en-US"/>
    </w:rPr>
  </w:style>
  <w:style w:type="paragraph" w:styleId="ae">
    <w:name w:val="Balloon Text"/>
    <w:basedOn w:val="a"/>
    <w:semiHidden/>
    <w:rsid w:val="00DE6967"/>
    <w:rPr>
      <w:rFonts w:ascii="Arial" w:eastAsia="Dotum" w:hAnsi="Arial"/>
      <w:sz w:val="18"/>
      <w:szCs w:val="18"/>
    </w:rPr>
  </w:style>
  <w:style w:type="character" w:styleId="af">
    <w:name w:val="annotation reference"/>
    <w:rsid w:val="00406582"/>
    <w:rPr>
      <w:sz w:val="18"/>
      <w:szCs w:val="18"/>
    </w:rPr>
  </w:style>
  <w:style w:type="paragraph" w:styleId="af0">
    <w:name w:val="annotation text"/>
    <w:basedOn w:val="a"/>
    <w:link w:val="af1"/>
    <w:rsid w:val="00406582"/>
    <w:pPr>
      <w:jc w:val="left"/>
    </w:pPr>
    <w:rPr>
      <w:lang w:val="x-none" w:eastAsia="x-none"/>
    </w:rPr>
  </w:style>
  <w:style w:type="character" w:customStyle="1" w:styleId="af1">
    <w:name w:val="コメント文字列 (文字)"/>
    <w:link w:val="af0"/>
    <w:rsid w:val="00406582"/>
    <w:rPr>
      <w:kern w:val="2"/>
      <w:sz w:val="21"/>
    </w:rPr>
  </w:style>
  <w:style w:type="paragraph" w:styleId="af2">
    <w:name w:val="annotation subject"/>
    <w:basedOn w:val="af0"/>
    <w:next w:val="af0"/>
    <w:link w:val="af3"/>
    <w:rsid w:val="00406582"/>
    <w:rPr>
      <w:b/>
      <w:bCs/>
    </w:rPr>
  </w:style>
  <w:style w:type="character" w:customStyle="1" w:styleId="af3">
    <w:name w:val="コメント内容 (文字)"/>
    <w:link w:val="af2"/>
    <w:rsid w:val="00406582"/>
    <w:rPr>
      <w:b/>
      <w:bCs/>
      <w:kern w:val="2"/>
      <w:sz w:val="21"/>
    </w:rPr>
  </w:style>
  <w:style w:type="character" w:customStyle="1" w:styleId="a7">
    <w:name w:val="フッター (文字)"/>
    <w:link w:val="a6"/>
    <w:uiPriority w:val="99"/>
    <w:rsid w:val="00D1230A"/>
    <w:rPr>
      <w:kern w:val="2"/>
      <w:sz w:val="21"/>
    </w:rPr>
  </w:style>
  <w:style w:type="character" w:customStyle="1" w:styleId="a5">
    <w:name w:val="ヘッダー (文字)"/>
    <w:link w:val="a4"/>
    <w:uiPriority w:val="99"/>
    <w:rsid w:val="00D1230A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2</Characters>
  <Application>Microsoft Office Word</Application>
  <DocSecurity>0</DocSecurity>
  <Lines>9</Lines>
  <Paragraphs>2</Paragraphs>
  <ScaleCrop>false</ScaleCrop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1-14T18:35:00Z</dcterms:created>
  <dcterms:modified xsi:type="dcterms:W3CDTF">2024-02-2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c0ed05ce10cf6e9afd8cf7fa8caa5e5d6d75856519ffd356fa6b47be40b63</vt:lpwstr>
  </property>
</Properties>
</file>